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09602" w14:textId="77777777" w:rsidR="00231421" w:rsidRDefault="000163F5">
      <w:pPr>
        <w:pStyle w:val="Title"/>
      </w:pPr>
      <w:r>
        <w:t>Power Analysis</w:t>
      </w:r>
    </w:p>
    <w:p w14:paraId="59E76C5E" w14:textId="77777777" w:rsidR="00231421" w:rsidRDefault="000163F5">
      <w:pPr>
        <w:pStyle w:val="Author"/>
      </w:pPr>
      <w:r>
        <w:t>Anna Silverstein</w:t>
      </w:r>
    </w:p>
    <w:p w14:paraId="1E354158" w14:textId="77777777" w:rsidR="00231421" w:rsidRDefault="000163F5">
      <w:pPr>
        <w:pStyle w:val="Date"/>
      </w:pPr>
      <w:r>
        <w:t>8/9/2021</w:t>
      </w:r>
    </w:p>
    <w:p w14:paraId="7C1895B9" w14:textId="77777777" w:rsidR="00231421" w:rsidRDefault="000163F5">
      <w:pPr>
        <w:pStyle w:val="FirstParagraph"/>
      </w:pPr>
      <w:r>
        <w:t>#The power analysis was completed using the dry weight data from the six samples used in our other analysis: Three egg samples (F1C, F4C, F01) and three fry samples (M3C, M01, M13). This excluded outliers M1C and F06#</w:t>
      </w:r>
    </w:p>
    <w:p w14:paraId="5634C25B" w14:textId="77777777" w:rsidR="00231421" w:rsidRDefault="000163F5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w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wr.t.te</w:t>
      </w:r>
      <w:r>
        <w:rPr>
          <w:rStyle w:val="FunctionTok"/>
        </w:rPr>
        <w:t>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loatTok"/>
        </w:rPr>
        <w:t>0.87784812834</w:t>
      </w:r>
      <w:r>
        <w:rPr>
          <w:rStyle w:val="NormalTok"/>
        </w:rPr>
        <w:t xml:space="preserve">, </w:t>
      </w:r>
      <w:r>
        <w:rPr>
          <w:rStyle w:val="Attribut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power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ired"</w:t>
      </w:r>
      <w:r>
        <w:rPr>
          <w:rStyle w:val="NormalTok"/>
        </w:rPr>
        <w:t>))</w:t>
      </w:r>
    </w:p>
    <w:p w14:paraId="4111097B" w14:textId="77777777" w:rsidR="00231421" w:rsidRDefault="000163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aired t test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n = 12.24349</w:t>
      </w:r>
      <w:r>
        <w:br/>
      </w:r>
      <w:r>
        <w:rPr>
          <w:rStyle w:val="VerbatimChar"/>
        </w:rPr>
        <w:t>##               d = 0.8778481</w:t>
      </w:r>
      <w:r>
        <w:br/>
      </w:r>
      <w:r>
        <w:rPr>
          <w:rStyle w:val="VerbatimChar"/>
        </w:rPr>
        <w:t>##       sig.level = 0.05</w:t>
      </w:r>
      <w:r>
        <w:br/>
      </w:r>
      <w:r>
        <w:rPr>
          <w:rStyle w:val="VerbatimChar"/>
        </w:rPr>
        <w:t>##           power = 0.8</w:t>
      </w:r>
      <w:r>
        <w:br/>
      </w:r>
      <w:r>
        <w:rPr>
          <w:rStyle w:val="VerbatimChar"/>
        </w:rPr>
        <w:t>##     alter</w:t>
      </w:r>
      <w:r>
        <w:rPr>
          <w:rStyle w:val="VerbatimChar"/>
        </w:rPr>
        <w:t>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of *pairs*</w:t>
      </w:r>
    </w:p>
    <w:sectPr w:rsidR="002314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C51EB" w14:textId="77777777" w:rsidR="000163F5" w:rsidRDefault="000163F5">
      <w:pPr>
        <w:spacing w:after="0"/>
      </w:pPr>
      <w:r>
        <w:separator/>
      </w:r>
    </w:p>
  </w:endnote>
  <w:endnote w:type="continuationSeparator" w:id="0">
    <w:p w14:paraId="0E127443" w14:textId="77777777" w:rsidR="000163F5" w:rsidRDefault="000163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CE332" w14:textId="77777777" w:rsidR="000163F5" w:rsidRDefault="000163F5">
      <w:r>
        <w:separator/>
      </w:r>
    </w:p>
  </w:footnote>
  <w:footnote w:type="continuationSeparator" w:id="0">
    <w:p w14:paraId="21DD6A51" w14:textId="77777777" w:rsidR="000163F5" w:rsidRDefault="00016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F949E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3F5"/>
    <w:rsid w:val="00231421"/>
    <w:rsid w:val="002D62DA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AD4509"/>
  <w15:docId w15:val="{379D6C44-B2F8-F04D-A13E-DDD789055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Analysis</dc:title>
  <dc:creator>Anna Silverstein</dc:creator>
  <cp:keywords/>
  <cp:lastModifiedBy>Anna Silverstein</cp:lastModifiedBy>
  <cp:revision>2</cp:revision>
  <dcterms:created xsi:type="dcterms:W3CDTF">2021-08-18T17:15:00Z</dcterms:created>
  <dcterms:modified xsi:type="dcterms:W3CDTF">2021-08-1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9/2021</vt:lpwstr>
  </property>
  <property fmtid="{D5CDD505-2E9C-101B-9397-08002B2CF9AE}" pid="3" name="output">
    <vt:lpwstr/>
  </property>
</Properties>
</file>